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64A7C8F4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>Computer Networks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>Cryptography</w:t>
      </w:r>
      <w:r w:rsidR="005D45FD">
        <w:rPr>
          <w:rFonts w:ascii="Calibri" w:eastAsia="Calibri" w:hAnsi="Calibri" w:cs="Calibri"/>
          <w:color w:val="000000"/>
          <w:sz w:val="22"/>
          <w:szCs w:val="22"/>
        </w:rPr>
        <w:t>/S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 xml:space="preserve">ystem Security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452B71">
        <w:rPr>
          <w:rFonts w:ascii="Calibri" w:eastAsia="Calibri" w:hAnsi="Calibri" w:cs="Calibri"/>
          <w:color w:val="000000"/>
          <w:sz w:val="22"/>
          <w:szCs w:val="22"/>
        </w:rPr>
        <w:t>, Software Development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DCC86A4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32181">
        <w:rPr>
          <w:rFonts w:ascii="Calibri" w:eastAsia="Calibri" w:hAnsi="Calibri" w:cs="Calibri"/>
          <w:color w:val="000000"/>
          <w:sz w:val="22"/>
          <w:szCs w:val="22"/>
        </w:rPr>
        <w:t xml:space="preserve">OpenCV, </w:t>
      </w:r>
      <w:r w:rsidR="00CB08CF">
        <w:rPr>
          <w:rFonts w:ascii="Calibri" w:eastAsia="Calibri" w:hAnsi="Calibri" w:cs="Calibri"/>
          <w:i/>
          <w:iCs/>
          <w:color w:val="000000"/>
          <w:sz w:val="22"/>
          <w:szCs w:val="22"/>
        </w:rPr>
        <w:t>Tensorflow,</w:t>
      </w:r>
      <w:r w:rsidR="00F32181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F32181">
        <w:rPr>
          <w:rFonts w:ascii="Calibri" w:eastAsia="Calibri" w:hAnsi="Calibri" w:cs="Calibri"/>
          <w:i/>
          <w:iCs/>
          <w:color w:val="000000"/>
          <w:sz w:val="22"/>
          <w:szCs w:val="22"/>
        </w:rPr>
        <w:t>Raspberry Pi</w:t>
      </w:r>
      <w:r w:rsidR="00F32181">
        <w:rPr>
          <w:rFonts w:ascii="Calibri" w:eastAsia="Calibri" w:hAnsi="Calibri" w:cs="Calibri"/>
          <w:i/>
          <w:iCs/>
          <w:color w:val="000000"/>
          <w:sz w:val="22"/>
          <w:szCs w:val="22"/>
        </w:rPr>
        <w:t>,</w:t>
      </w:r>
      <w:r w:rsidR="00CB08CF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</w:t>
      </w:r>
      <w:r w:rsidR="00F32181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F32181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6B4513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2EAC25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Java</w:t>
      </w:r>
      <w:r w:rsidR="00984FF1">
        <w:rPr>
          <w:rFonts w:ascii="Calibri" w:eastAsia="Calibri" w:hAnsi="Calibri" w:cs="Calibri"/>
          <w:bCs/>
          <w:color w:val="000000"/>
          <w:sz w:val="22"/>
          <w:szCs w:val="22"/>
        </w:rPr>
        <w:t>, C,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452B71">
        <w:rPr>
          <w:rFonts w:ascii="Calibri" w:eastAsia="Calibri" w:hAnsi="Calibri" w:cs="Calibri"/>
          <w:bCs/>
          <w:color w:val="000000"/>
          <w:sz w:val="22"/>
          <w:szCs w:val="22"/>
        </w:rPr>
        <w:t>Linux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8D177" w14:textId="77777777" w:rsidR="00375CB1" w:rsidRDefault="00375CB1">
      <w:r>
        <w:separator/>
      </w:r>
    </w:p>
  </w:endnote>
  <w:endnote w:type="continuationSeparator" w:id="0">
    <w:p w14:paraId="60FD94AE" w14:textId="77777777" w:rsidR="00375CB1" w:rsidRDefault="00375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45D2C" w14:textId="77777777" w:rsidR="00375CB1" w:rsidRDefault="00375CB1">
      <w:r>
        <w:separator/>
      </w:r>
    </w:p>
  </w:footnote>
  <w:footnote w:type="continuationSeparator" w:id="0">
    <w:p w14:paraId="2DA271B7" w14:textId="77777777" w:rsidR="00375CB1" w:rsidRDefault="00375C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0792F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75CB1"/>
    <w:rsid w:val="003A074F"/>
    <w:rsid w:val="003B6600"/>
    <w:rsid w:val="003C1969"/>
    <w:rsid w:val="003D4740"/>
    <w:rsid w:val="003E7D97"/>
    <w:rsid w:val="004041A5"/>
    <w:rsid w:val="0041079F"/>
    <w:rsid w:val="00420E56"/>
    <w:rsid w:val="00452B71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D45FD"/>
    <w:rsid w:val="005F47E5"/>
    <w:rsid w:val="005F6ED7"/>
    <w:rsid w:val="00620084"/>
    <w:rsid w:val="006414C7"/>
    <w:rsid w:val="00641611"/>
    <w:rsid w:val="00641635"/>
    <w:rsid w:val="0065489A"/>
    <w:rsid w:val="00687AC7"/>
    <w:rsid w:val="0069218B"/>
    <w:rsid w:val="0069362C"/>
    <w:rsid w:val="006A00A4"/>
    <w:rsid w:val="006A071A"/>
    <w:rsid w:val="006A4EC9"/>
    <w:rsid w:val="006B128A"/>
    <w:rsid w:val="006B243B"/>
    <w:rsid w:val="006B3044"/>
    <w:rsid w:val="006B4513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84FF1"/>
    <w:rsid w:val="009C0442"/>
    <w:rsid w:val="00A017F0"/>
    <w:rsid w:val="00A04CB5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08CF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1BA7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32181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9</TotalTime>
  <Pages>1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3</cp:revision>
  <cp:lastPrinted>2022-11-23T15:32:00Z</cp:lastPrinted>
  <dcterms:created xsi:type="dcterms:W3CDTF">2021-09-13T12:00:00Z</dcterms:created>
  <dcterms:modified xsi:type="dcterms:W3CDTF">2022-11-24T15:03:00Z</dcterms:modified>
</cp:coreProperties>
</file>